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1A860" w14:textId="77777777" w:rsidR="00ED0389" w:rsidRPr="00ED0389" w:rsidRDefault="00ED0389" w:rsidP="00ED0389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r w:rsidRPr="00ED0389">
        <w:rPr>
          <w:rFonts w:ascii="Arial" w:hAnsi="Arial" w:cs="Arial"/>
          <w:b/>
          <w:sz w:val="32"/>
          <w:szCs w:val="22"/>
          <w:u w:val="single"/>
        </w:rPr>
        <w:t>Meeting Minutes</w:t>
      </w:r>
    </w:p>
    <w:p w14:paraId="74A5B819" w14:textId="77777777" w:rsidR="00ED0389" w:rsidRDefault="00ED0389" w:rsidP="00ED0389">
      <w:pPr>
        <w:rPr>
          <w:rFonts w:ascii="Arial" w:hAnsi="Arial" w:cs="Arial"/>
          <w:szCs w:val="22"/>
        </w:rPr>
      </w:pPr>
    </w:p>
    <w:p w14:paraId="20884F04" w14:textId="6D8A6B15" w:rsidR="00ED0389" w:rsidRDefault="00A11B61" w:rsidP="00ED0389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Thursday</w:t>
      </w:r>
      <w:r w:rsidR="00ED0389">
        <w:rPr>
          <w:rFonts w:ascii="Arial" w:hAnsi="Arial" w:cs="Arial"/>
          <w:szCs w:val="22"/>
        </w:rPr>
        <w:t xml:space="preserve">, </w:t>
      </w:r>
      <w:r w:rsidR="00E97CFC">
        <w:rPr>
          <w:rFonts w:ascii="Arial" w:hAnsi="Arial" w:cs="Arial"/>
          <w:szCs w:val="22"/>
        </w:rPr>
        <w:t>March</w:t>
      </w:r>
      <w:r w:rsidR="00ED0389" w:rsidRPr="003802E3">
        <w:rPr>
          <w:rFonts w:ascii="Arial" w:hAnsi="Arial" w:cs="Arial"/>
          <w:szCs w:val="22"/>
        </w:rPr>
        <w:t xml:space="preserve"> </w:t>
      </w:r>
      <w:r>
        <w:rPr>
          <w:rFonts w:ascii="Arial" w:hAnsi="Arial" w:cs="Arial"/>
          <w:szCs w:val="22"/>
        </w:rPr>
        <w:t>15</w:t>
      </w:r>
      <w:proofErr w:type="gramStart"/>
      <w:r w:rsidR="00ED0389" w:rsidRPr="003802E3">
        <w:rPr>
          <w:rFonts w:ascii="Arial" w:hAnsi="Arial" w:cs="Arial"/>
          <w:szCs w:val="22"/>
          <w:vertAlign w:val="superscript"/>
        </w:rPr>
        <w:t>th</w:t>
      </w:r>
      <w:r w:rsidR="004C2AA0">
        <w:rPr>
          <w:rFonts w:ascii="Arial" w:hAnsi="Arial" w:cs="Arial"/>
          <w:szCs w:val="22"/>
          <w:vertAlign w:val="superscript"/>
        </w:rPr>
        <w:t xml:space="preserve"> </w:t>
      </w:r>
      <w:r w:rsidR="00ED0389">
        <w:rPr>
          <w:rFonts w:ascii="Arial" w:hAnsi="Arial" w:cs="Arial"/>
          <w:szCs w:val="22"/>
          <w:vertAlign w:val="superscript"/>
        </w:rPr>
        <w:t xml:space="preserve"> </w:t>
      </w:r>
      <w:r w:rsidR="00ED0389" w:rsidRPr="00F8376C">
        <w:rPr>
          <w:rFonts w:ascii="Arial" w:hAnsi="Arial" w:cs="Arial"/>
          <w:szCs w:val="22"/>
        </w:rPr>
        <w:t>from</w:t>
      </w:r>
      <w:proofErr w:type="gramEnd"/>
      <w:r w:rsidR="00ED0389" w:rsidRPr="00F8376C">
        <w:rPr>
          <w:rFonts w:ascii="Arial" w:hAnsi="Arial" w:cs="Arial"/>
          <w:szCs w:val="22"/>
        </w:rPr>
        <w:t xml:space="preserve"> </w:t>
      </w:r>
      <w:r w:rsidR="006C0A39">
        <w:rPr>
          <w:rFonts w:ascii="Arial" w:hAnsi="Arial" w:cs="Arial"/>
          <w:szCs w:val="22"/>
        </w:rPr>
        <w:t>10:00 – 11:00 am and</w:t>
      </w:r>
      <w:r w:rsidR="00687B30">
        <w:rPr>
          <w:rFonts w:ascii="Arial" w:hAnsi="Arial" w:cs="Arial"/>
          <w:szCs w:val="22"/>
        </w:rPr>
        <w:t xml:space="preserve"> </w:t>
      </w:r>
      <w:r w:rsidR="00E97CFC">
        <w:rPr>
          <w:rFonts w:ascii="Arial" w:hAnsi="Arial" w:cs="Arial"/>
          <w:szCs w:val="22"/>
        </w:rPr>
        <w:t>1</w:t>
      </w:r>
      <w:r w:rsidR="00ED0389" w:rsidRPr="00F8376C">
        <w:rPr>
          <w:rFonts w:ascii="Arial" w:hAnsi="Arial" w:cs="Arial"/>
          <w:szCs w:val="22"/>
        </w:rPr>
        <w:t xml:space="preserve">:00 – </w:t>
      </w:r>
      <w:r>
        <w:rPr>
          <w:rFonts w:ascii="Arial" w:hAnsi="Arial" w:cs="Arial"/>
          <w:szCs w:val="22"/>
        </w:rPr>
        <w:t>2</w:t>
      </w:r>
      <w:r w:rsidR="00ED0389" w:rsidRPr="00F8376C">
        <w:rPr>
          <w:rFonts w:ascii="Arial" w:hAnsi="Arial" w:cs="Arial"/>
          <w:szCs w:val="22"/>
        </w:rPr>
        <w:t>:00 pm</w:t>
      </w:r>
    </w:p>
    <w:p w14:paraId="154B203E" w14:textId="77777777" w:rsidR="00ED0389" w:rsidRDefault="00ED0389" w:rsidP="00ED0389">
      <w:pPr>
        <w:rPr>
          <w:rFonts w:ascii="Arial" w:hAnsi="Arial" w:cs="Arial"/>
          <w:szCs w:val="22"/>
        </w:rPr>
      </w:pPr>
    </w:p>
    <w:p w14:paraId="64DEF9A6" w14:textId="53542298" w:rsidR="00284AB1" w:rsidRDefault="00A11B61" w:rsidP="00284AB1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 xml:space="preserve">Sam is tasked with finding out the libraries that will need to be </w:t>
      </w:r>
      <w:r w:rsidR="006C0A39">
        <w:rPr>
          <w:rFonts w:ascii="Arial" w:hAnsi="Arial" w:cs="Arial"/>
          <w:color w:val="000000"/>
          <w:szCs w:val="27"/>
        </w:rPr>
        <w:t>included in the server for the encryption.</w:t>
      </w:r>
    </w:p>
    <w:p w14:paraId="5DC00A91" w14:textId="3D285E14" w:rsidR="006C0A39" w:rsidRDefault="006C0A39" w:rsidP="00284AB1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Logan is tasked with creating the database in phpMyAdmin</w:t>
      </w:r>
      <w:r w:rsidR="00687B30">
        <w:rPr>
          <w:rFonts w:ascii="Arial" w:hAnsi="Arial" w:cs="Arial"/>
          <w:color w:val="000000"/>
          <w:szCs w:val="27"/>
        </w:rPr>
        <w:t>.</w:t>
      </w:r>
    </w:p>
    <w:p w14:paraId="4E9D29A1" w14:textId="7387CD2E" w:rsidR="006C0A39" w:rsidRDefault="006C0A39" w:rsidP="00284AB1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Katie is tasked with creating the Home, About pages in HTML.</w:t>
      </w:r>
    </w:p>
    <w:p w14:paraId="5A3B81B5" w14:textId="7CC605C5" w:rsidR="004C2AA0" w:rsidRPr="004C2AA0" w:rsidRDefault="00687B30" w:rsidP="004C2AA0">
      <w:pPr>
        <w:pStyle w:val="NormalWeb"/>
        <w:numPr>
          <w:ilvl w:val="0"/>
          <w:numId w:val="4"/>
        </w:numPr>
        <w:rPr>
          <w:rFonts w:ascii="Arial" w:hAnsi="Arial" w:cs="Arial"/>
          <w:color w:val="000000"/>
          <w:szCs w:val="27"/>
        </w:rPr>
      </w:pPr>
      <w:r>
        <w:rPr>
          <w:rFonts w:ascii="Arial" w:hAnsi="Arial" w:cs="Arial"/>
          <w:color w:val="000000"/>
          <w:szCs w:val="27"/>
        </w:rPr>
        <w:t>Max, Ethan, and Dylan are tasked with creating the templates for the Model, and Controller classes. The classes will be split up accordingly among the three of us</w:t>
      </w:r>
      <w:r w:rsidR="00A1548E">
        <w:rPr>
          <w:rFonts w:ascii="Arial" w:hAnsi="Arial" w:cs="Arial"/>
          <w:color w:val="000000"/>
          <w:szCs w:val="27"/>
        </w:rPr>
        <w:t xml:space="preserve"> later today</w:t>
      </w:r>
      <w:bookmarkStart w:id="0" w:name="_GoBack"/>
      <w:bookmarkEnd w:id="0"/>
      <w:r>
        <w:rPr>
          <w:rFonts w:ascii="Arial" w:hAnsi="Arial" w:cs="Arial"/>
          <w:color w:val="000000"/>
          <w:szCs w:val="27"/>
        </w:rPr>
        <w:t>.</w:t>
      </w:r>
    </w:p>
    <w:sectPr w:rsidR="004C2AA0" w:rsidRPr="004C2AA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5A0FE3"/>
    <w:multiLevelType w:val="hybridMultilevel"/>
    <w:tmpl w:val="76AC06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63871E7"/>
    <w:multiLevelType w:val="hybridMultilevel"/>
    <w:tmpl w:val="FA36A7D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A890850"/>
    <w:multiLevelType w:val="hybridMultilevel"/>
    <w:tmpl w:val="1FE28D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0B0132"/>
    <w:multiLevelType w:val="hybridMultilevel"/>
    <w:tmpl w:val="002CD4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G0NDYys7SwNLGwNDVV0lEKTi0uzszPAykwqQUA+6LzGCwAAAA="/>
  </w:docVars>
  <w:rsids>
    <w:rsidRoot w:val="003C5E3C"/>
    <w:rsid w:val="000B2C90"/>
    <w:rsid w:val="00163AEC"/>
    <w:rsid w:val="00284AB1"/>
    <w:rsid w:val="00387262"/>
    <w:rsid w:val="003C5E3C"/>
    <w:rsid w:val="00401D4C"/>
    <w:rsid w:val="004C2AA0"/>
    <w:rsid w:val="00687B30"/>
    <w:rsid w:val="006C0A39"/>
    <w:rsid w:val="008666C4"/>
    <w:rsid w:val="008963ED"/>
    <w:rsid w:val="00A11B61"/>
    <w:rsid w:val="00A1548E"/>
    <w:rsid w:val="00A17C1E"/>
    <w:rsid w:val="00BA6850"/>
    <w:rsid w:val="00BC00A8"/>
    <w:rsid w:val="00D415B1"/>
    <w:rsid w:val="00E97CFC"/>
    <w:rsid w:val="00ED0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F0667"/>
  <w15:chartTrackingRefBased/>
  <w15:docId w15:val="{83B42E7D-BDEE-4085-B6FE-346D1A5F5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D03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038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97CFC"/>
    <w:pPr>
      <w:spacing w:before="100" w:beforeAutospacing="1" w:after="100" w:afterAutospacing="1"/>
    </w:pPr>
    <w:rPr>
      <w:lang w:val="en-CA" w:eastAsia="en-CA"/>
    </w:rPr>
  </w:style>
  <w:style w:type="character" w:styleId="Hyperlink">
    <w:name w:val="Hyperlink"/>
    <w:basedOn w:val="DefaultParagraphFont"/>
    <w:uiPriority w:val="99"/>
    <w:unhideWhenUsed/>
    <w:rsid w:val="00284AB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AB1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84AB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34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3</cp:revision>
  <cp:lastPrinted>2018-03-09T14:40:00Z</cp:lastPrinted>
  <dcterms:created xsi:type="dcterms:W3CDTF">2018-03-15T16:51:00Z</dcterms:created>
  <dcterms:modified xsi:type="dcterms:W3CDTF">2018-03-15T17:04:00Z</dcterms:modified>
</cp:coreProperties>
</file>